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D5EB4" w14:textId="77777777" w:rsidR="00EF6183" w:rsidRPr="00EF6183" w:rsidRDefault="00EF6183" w:rsidP="00EF6183">
      <w:pPr>
        <w:jc w:val="center"/>
        <w:rPr>
          <w:b/>
          <w:bCs/>
          <w:lang w:val="es-ES"/>
        </w:rPr>
      </w:pPr>
      <w:r w:rsidRPr="00EF6183">
        <w:rPr>
          <w:b/>
          <w:bCs/>
          <w:lang w:val="es-ES"/>
        </w:rPr>
        <w:t>Muestra - Encuesta SEPAG de necesidades e intereses de los participantes</w:t>
      </w:r>
    </w:p>
    <w:p w14:paraId="5235E14B" w14:textId="77777777" w:rsidR="00EF6183" w:rsidRDefault="00EF6183" w:rsidP="00EF6183">
      <w:pPr>
        <w:rPr>
          <w:lang w:val="es-ES"/>
        </w:rPr>
      </w:pPr>
    </w:p>
    <w:p w14:paraId="0D97121C" w14:textId="08714589" w:rsidR="00EF6183" w:rsidRPr="00EF6183" w:rsidRDefault="00EF6183" w:rsidP="00EF6183">
      <w:pPr>
        <w:rPr>
          <w:lang w:val="es-ES"/>
        </w:rPr>
      </w:pPr>
      <w:r w:rsidRPr="00EF6183">
        <w:rPr>
          <w:lang w:val="es-ES"/>
        </w:rPr>
        <w:t>Nombre: ________________________________________________________</w:t>
      </w:r>
    </w:p>
    <w:p w14:paraId="779E732B" w14:textId="17684F52" w:rsidR="00EF6183" w:rsidRPr="00EF6183" w:rsidRDefault="00EF6183" w:rsidP="00EF6183">
      <w:pPr>
        <w:rPr>
          <w:lang w:val="es-ES"/>
        </w:rPr>
      </w:pPr>
      <w:r w:rsidRPr="00EF6183">
        <w:rPr>
          <w:lang w:val="es-ES"/>
        </w:rPr>
        <w:t>Dirección: ______________________________________________________</w:t>
      </w:r>
    </w:p>
    <w:p w14:paraId="14B51EE7" w14:textId="5387105E" w:rsidR="00EF6183" w:rsidRPr="00EF6183" w:rsidRDefault="00EF6183" w:rsidP="00EF6183">
      <w:pPr>
        <w:rPr>
          <w:lang w:val="es-ES"/>
        </w:rPr>
      </w:pPr>
      <w:r w:rsidRPr="00EF6183">
        <w:rPr>
          <w:lang w:val="es-ES"/>
        </w:rPr>
        <w:t>Número de teléfono: ____________ Dirección de correo electrónico: _______</w:t>
      </w:r>
      <w:r>
        <w:rPr>
          <w:lang w:val="es-ES"/>
        </w:rPr>
        <w:t>______________</w:t>
      </w:r>
    </w:p>
    <w:p w14:paraId="036F3526" w14:textId="3E41AABF" w:rsidR="00EF6183" w:rsidRPr="00EF6183" w:rsidRDefault="00EF6183" w:rsidP="00EF6183">
      <w:pPr>
        <w:rPr>
          <w:rFonts w:ascii="Times New Roman" w:hAnsi="Times New Roman" w:cs="Times New Roman"/>
        </w:rPr>
      </w:pPr>
      <w:r w:rsidRPr="00EF6183">
        <w:rPr>
          <w:lang w:val="es-ES"/>
        </w:rPr>
        <w:t xml:space="preserve">Miembro de la familia con necesidades especiales: </w:t>
      </w:r>
      <w:r w:rsidRPr="0018319B">
        <w:rPr>
          <w:rFonts w:ascii="Times New Roman" w:hAnsi="Times New Roman" w:cs="Times New Roman"/>
        </w:rPr>
        <w:t></w:t>
      </w:r>
      <w:r w:rsidRPr="00EF6183">
        <w:rPr>
          <w:lang w:val="es-ES"/>
        </w:rPr>
        <w:t xml:space="preserve">En el distrito; </w:t>
      </w:r>
      <w:r w:rsidRPr="0018319B">
        <w:rPr>
          <w:rFonts w:ascii="Times New Roman" w:hAnsi="Times New Roman" w:cs="Times New Roman"/>
        </w:rPr>
        <w:t></w:t>
      </w:r>
      <w:r>
        <w:rPr>
          <w:lang w:val="es-ES"/>
        </w:rPr>
        <w:t>F</w:t>
      </w:r>
      <w:r w:rsidRPr="00EF6183">
        <w:rPr>
          <w:lang w:val="es-ES"/>
        </w:rPr>
        <w:t xml:space="preserve">uera del distrito: </w:t>
      </w:r>
      <w:r w:rsidRPr="0018319B">
        <w:rPr>
          <w:rFonts w:ascii="Times New Roman" w:hAnsi="Times New Roman" w:cs="Times New Roman"/>
        </w:rPr>
        <w:t></w:t>
      </w:r>
      <w:r w:rsidRPr="00EF6183">
        <w:rPr>
          <w:lang w:val="es-ES"/>
        </w:rPr>
        <w:t>Año de nacimiento ____________</w:t>
      </w:r>
    </w:p>
    <w:p w14:paraId="5C56B33E" w14:textId="77777777" w:rsidR="00EF6183" w:rsidRPr="00EF6183" w:rsidRDefault="00EF6183" w:rsidP="00EF6183">
      <w:pPr>
        <w:rPr>
          <w:lang w:val="es-ES"/>
        </w:rPr>
      </w:pPr>
      <w:r w:rsidRPr="00EF6183">
        <w:rPr>
          <w:lang w:val="es-ES"/>
        </w:rPr>
        <w:t>Nombre de Escuela: _________________________________</w:t>
      </w:r>
    </w:p>
    <w:p w14:paraId="52A2F7F3" w14:textId="77777777" w:rsidR="00EF6183" w:rsidRDefault="00EF6183" w:rsidP="00EF6183">
      <w:pPr>
        <w:rPr>
          <w:lang w:val="es-ES"/>
        </w:rPr>
      </w:pPr>
    </w:p>
    <w:p w14:paraId="05273375" w14:textId="784037A0" w:rsidR="00EF6183" w:rsidRPr="00EF6183" w:rsidRDefault="00EF6183" w:rsidP="00EF6183">
      <w:pPr>
        <w:rPr>
          <w:lang w:val="es-ES"/>
        </w:rPr>
      </w:pPr>
      <w:r w:rsidRPr="00EF6183">
        <w:rPr>
          <w:b/>
          <w:bCs/>
          <w:lang w:val="es-ES"/>
        </w:rPr>
        <w:t>El Código Administrativo de Nueva Jersey 6A: 14-1.2 (h) establece que</w:t>
      </w:r>
      <w:r w:rsidRPr="00EF6183">
        <w:rPr>
          <w:lang w:val="es-ES"/>
        </w:rPr>
        <w:t>:</w:t>
      </w:r>
    </w:p>
    <w:p w14:paraId="483869BE" w14:textId="77777777" w:rsidR="00EF6183" w:rsidRDefault="00EF6183" w:rsidP="00EF6183">
      <w:pPr>
        <w:rPr>
          <w:lang w:val="es-ES"/>
        </w:rPr>
      </w:pPr>
    </w:p>
    <w:p w14:paraId="4BEDD27D" w14:textId="510F04CF" w:rsidR="00EF6183" w:rsidRPr="00EF6183" w:rsidRDefault="00EF6183" w:rsidP="00EF6183">
      <w:pPr>
        <w:ind w:left="720"/>
        <w:rPr>
          <w:b/>
          <w:bCs/>
          <w:i/>
          <w:iCs/>
          <w:lang w:val="es-ES"/>
        </w:rPr>
      </w:pPr>
      <w:r w:rsidRPr="00EF6183">
        <w:rPr>
          <w:b/>
          <w:bCs/>
          <w:i/>
          <w:iCs/>
          <w:lang w:val="es-ES"/>
        </w:rPr>
        <w:t>Cada junta de educación se asegurará de que haya un grupo asesor de padres de educación especial en el distrito para brindar información al distrito sobre asuntos relacionados con los estudiantes con discapacidades.</w:t>
      </w:r>
    </w:p>
    <w:p w14:paraId="7DB0EE15" w14:textId="77777777" w:rsidR="00EF6183" w:rsidRPr="00EF6183" w:rsidRDefault="00EF6183" w:rsidP="00EF6183">
      <w:pPr>
        <w:rPr>
          <w:lang w:val="es-ES"/>
        </w:rPr>
      </w:pPr>
    </w:p>
    <w:p w14:paraId="07AA9252" w14:textId="373D711F" w:rsidR="00EF6183" w:rsidRDefault="00EF6183" w:rsidP="00EF6183">
      <w:pPr>
        <w:rPr>
          <w:lang w:val="es-ES"/>
        </w:rPr>
      </w:pPr>
      <w:r w:rsidRPr="00EF6183">
        <w:rPr>
          <w:lang w:val="es-ES"/>
        </w:rPr>
        <w:t>Algunas de las metas de un Grupo Asesor de Padres de Educación Especial (SEPAG) son:</w:t>
      </w:r>
    </w:p>
    <w:p w14:paraId="4B297699" w14:textId="77777777" w:rsidR="00EF6183" w:rsidRPr="00EF6183" w:rsidRDefault="00EF6183" w:rsidP="00EF6183">
      <w:pPr>
        <w:rPr>
          <w:lang w:val="es-ES"/>
        </w:rPr>
      </w:pPr>
    </w:p>
    <w:p w14:paraId="35BBFC7A" w14:textId="6E5808AA" w:rsidR="00EF6183" w:rsidRPr="00EF6183" w:rsidRDefault="00EF6183" w:rsidP="00EF6183">
      <w:pPr>
        <w:pStyle w:val="ListParagraph"/>
        <w:numPr>
          <w:ilvl w:val="0"/>
          <w:numId w:val="1"/>
        </w:numPr>
        <w:rPr>
          <w:lang w:val="es-ES"/>
        </w:rPr>
      </w:pPr>
      <w:r w:rsidRPr="00EF6183">
        <w:rPr>
          <w:lang w:val="es-ES"/>
        </w:rPr>
        <w:t>Proporcionar información directa sobre las políticas, programas y prácticas que impactan los servicios y apoyos para niños con necesidades especiales y sus familias.</w:t>
      </w:r>
    </w:p>
    <w:p w14:paraId="07D1A000" w14:textId="40BF4FF2" w:rsidR="00EF6183" w:rsidRPr="00EF6183" w:rsidRDefault="00EF6183" w:rsidP="00EF6183">
      <w:pPr>
        <w:pStyle w:val="ListParagraph"/>
        <w:numPr>
          <w:ilvl w:val="0"/>
          <w:numId w:val="1"/>
        </w:numPr>
        <w:rPr>
          <w:lang w:val="es-ES"/>
        </w:rPr>
      </w:pPr>
      <w:r w:rsidRPr="00EF6183">
        <w:rPr>
          <w:lang w:val="es-ES"/>
        </w:rPr>
        <w:t>Aumentar la participación de las familias de niños con necesidades especiales en la formulación de recomendaciones sobre la política de educación especial.</w:t>
      </w:r>
    </w:p>
    <w:p w14:paraId="722402EB" w14:textId="7580D1CC" w:rsidR="00146629" w:rsidRDefault="00EF6183" w:rsidP="00EF6183">
      <w:pPr>
        <w:pStyle w:val="ListParagraph"/>
        <w:numPr>
          <w:ilvl w:val="0"/>
          <w:numId w:val="1"/>
        </w:numPr>
        <w:rPr>
          <w:lang w:val="es-ES"/>
        </w:rPr>
      </w:pPr>
      <w:r w:rsidRPr="00EF6183">
        <w:rPr>
          <w:lang w:val="es-ES"/>
        </w:rPr>
        <w:t>Asesorar sobre asuntos relacionados con la educación, la salud y la seguridad de los niños con necesidades especiales.</w:t>
      </w:r>
    </w:p>
    <w:p w14:paraId="69FD7232" w14:textId="308F3570" w:rsidR="00EF6183" w:rsidRPr="00EF6183" w:rsidRDefault="00EF6183" w:rsidP="00EF6183">
      <w:pPr>
        <w:pStyle w:val="ListParagraph"/>
        <w:numPr>
          <w:ilvl w:val="0"/>
          <w:numId w:val="1"/>
        </w:numPr>
        <w:rPr>
          <w:lang w:val="es-ES"/>
        </w:rPr>
      </w:pPr>
      <w:r w:rsidRPr="00EF6183">
        <w:rPr>
          <w:lang w:val="es-ES"/>
        </w:rPr>
        <w:t>Asesorar sobre las necesidades insatisfechas de los niños con necesidades especiales.</w:t>
      </w:r>
    </w:p>
    <w:p w14:paraId="7AB421CC" w14:textId="6B818BF0" w:rsidR="00EF6183" w:rsidRPr="00EF6183" w:rsidRDefault="00EF6183" w:rsidP="00EF6183">
      <w:pPr>
        <w:rPr>
          <w:lang w:val="es-ES"/>
        </w:rPr>
      </w:pPr>
    </w:p>
    <w:p w14:paraId="54117036" w14:textId="45324A95" w:rsidR="00EF6183" w:rsidRDefault="00EF6183" w:rsidP="00EF6183">
      <w:pPr>
        <w:rPr>
          <w:lang w:val="es-ES"/>
        </w:rPr>
      </w:pPr>
      <w:r w:rsidRPr="00EF6183">
        <w:rPr>
          <w:lang w:val="es-ES"/>
        </w:rPr>
        <w:t>¿Tiene otras metas / ideas en mente? ______________________________________________________________________________</w:t>
      </w:r>
    </w:p>
    <w:p w14:paraId="356403D5" w14:textId="77777777" w:rsidR="00EF6183" w:rsidRPr="00EF6183" w:rsidRDefault="00EF6183" w:rsidP="00EF6183">
      <w:pPr>
        <w:rPr>
          <w:lang w:val="es-ES"/>
        </w:rPr>
      </w:pPr>
    </w:p>
    <w:p w14:paraId="3C0ABC0E" w14:textId="489286C1" w:rsidR="00EF6183" w:rsidRDefault="00EF6183" w:rsidP="00EF6183">
      <w:pPr>
        <w:rPr>
          <w:lang w:val="es-ES"/>
        </w:rPr>
      </w:pPr>
      <w:r w:rsidRPr="00EF6183">
        <w:rPr>
          <w:lang w:val="es-ES"/>
        </w:rPr>
        <w:t>¿Qué espera obtener de su participación en este grupo? ______________________________________________________________________________</w:t>
      </w:r>
    </w:p>
    <w:p w14:paraId="38487E72" w14:textId="77777777" w:rsidR="00EF6183" w:rsidRPr="00EF6183" w:rsidRDefault="00EF6183" w:rsidP="00EF6183">
      <w:pPr>
        <w:rPr>
          <w:lang w:val="es-ES"/>
        </w:rPr>
      </w:pPr>
    </w:p>
    <w:p w14:paraId="02DD4945" w14:textId="77777777" w:rsidR="00EF6183" w:rsidRPr="00EF6183" w:rsidRDefault="00EF6183" w:rsidP="00EF6183">
      <w:pPr>
        <w:rPr>
          <w:lang w:val="es-ES"/>
        </w:rPr>
      </w:pPr>
      <w:r w:rsidRPr="00EF6183">
        <w:rPr>
          <w:lang w:val="es-ES"/>
        </w:rPr>
        <w:t>¿Qué horario de reuniones (hora y día) le conviene? _______________________________</w:t>
      </w:r>
    </w:p>
    <w:p w14:paraId="1D531C72" w14:textId="77777777" w:rsidR="00EF6183" w:rsidRDefault="00EF6183" w:rsidP="00EF6183">
      <w:pPr>
        <w:rPr>
          <w:lang w:val="es-ES"/>
        </w:rPr>
      </w:pPr>
    </w:p>
    <w:p w14:paraId="7E5089EB" w14:textId="7139C616" w:rsidR="00EF6183" w:rsidRPr="00EF6183" w:rsidRDefault="00EF6183" w:rsidP="00EF6183">
      <w:pPr>
        <w:rPr>
          <w:lang w:val="es-ES"/>
        </w:rPr>
      </w:pPr>
      <w:r w:rsidRPr="00EF6183">
        <w:rPr>
          <w:lang w:val="es-ES"/>
        </w:rPr>
        <w:t xml:space="preserve">¿Con qué frecuencia le gustaría reunirse? </w:t>
      </w:r>
      <w:r w:rsidRPr="0018319B">
        <w:rPr>
          <w:rFonts w:ascii="Times New Roman" w:hAnsi="Times New Roman" w:cs="Times New Roman"/>
        </w:rPr>
        <w:t></w:t>
      </w:r>
      <w:r w:rsidRPr="00EF6183">
        <w:rPr>
          <w:lang w:val="es-ES"/>
        </w:rPr>
        <w:t xml:space="preserve">Mensual </w:t>
      </w:r>
      <w:r w:rsidRPr="0018319B">
        <w:rPr>
          <w:rFonts w:ascii="Times New Roman" w:hAnsi="Times New Roman" w:cs="Times New Roman"/>
        </w:rPr>
        <w:t></w:t>
      </w:r>
      <w:r w:rsidRPr="00EF6183">
        <w:rPr>
          <w:lang w:val="es-ES"/>
        </w:rPr>
        <w:t xml:space="preserve">Quincenal </w:t>
      </w:r>
      <w:r w:rsidR="006D51D2" w:rsidRPr="0018319B">
        <w:rPr>
          <w:rFonts w:ascii="Times New Roman" w:hAnsi="Times New Roman" w:cs="Times New Roman"/>
        </w:rPr>
        <w:t></w:t>
      </w:r>
      <w:r w:rsidR="006D51D2">
        <w:rPr>
          <w:lang w:val="es-ES"/>
        </w:rPr>
        <w:t>Cada dos meses</w:t>
      </w:r>
      <w:r w:rsidRPr="00EF6183">
        <w:rPr>
          <w:lang w:val="es-ES"/>
        </w:rPr>
        <w:t xml:space="preserve"> </w:t>
      </w:r>
      <w:r w:rsidR="006D51D2" w:rsidRPr="0018319B">
        <w:rPr>
          <w:rFonts w:ascii="Times New Roman" w:hAnsi="Times New Roman" w:cs="Times New Roman"/>
        </w:rPr>
        <w:t></w:t>
      </w:r>
      <w:r w:rsidR="006D51D2" w:rsidRPr="006D51D2">
        <w:t xml:space="preserve"> </w:t>
      </w:r>
      <w:r w:rsidR="006D51D2" w:rsidRPr="006D51D2">
        <w:rPr>
          <w:rFonts w:ascii="Times New Roman" w:hAnsi="Times New Roman" w:cs="Times New Roman"/>
        </w:rPr>
        <w:t xml:space="preserve">Trimestral </w:t>
      </w:r>
      <w:r w:rsidR="006D51D2" w:rsidRPr="0018319B">
        <w:rPr>
          <w:rFonts w:ascii="Times New Roman" w:hAnsi="Times New Roman" w:cs="Times New Roman"/>
        </w:rPr>
        <w:t></w:t>
      </w:r>
      <w:r w:rsidRPr="00EF6183">
        <w:rPr>
          <w:lang w:val="es-ES"/>
        </w:rPr>
        <w:t>Otro _____________</w:t>
      </w:r>
    </w:p>
    <w:p w14:paraId="1E885351" w14:textId="77777777" w:rsidR="006D51D2" w:rsidRDefault="006D51D2" w:rsidP="00EF6183">
      <w:pPr>
        <w:rPr>
          <w:lang w:val="es-ES"/>
        </w:rPr>
      </w:pPr>
    </w:p>
    <w:p w14:paraId="72C802DE" w14:textId="05460999" w:rsidR="00EF6183" w:rsidRPr="00EF6183" w:rsidRDefault="00EF6183" w:rsidP="00EF6183">
      <w:pPr>
        <w:rPr>
          <w:lang w:val="es-ES"/>
        </w:rPr>
      </w:pPr>
      <w:r w:rsidRPr="00EF6183">
        <w:rPr>
          <w:lang w:val="es-ES"/>
        </w:rPr>
        <w:t xml:space="preserve">¿Le gustaría donar libros, videos, DVD y / u otros materiales para la biblioteca de nuestro grupo de padres? </w:t>
      </w:r>
      <w:r w:rsidR="006D51D2" w:rsidRPr="0018319B">
        <w:rPr>
          <w:rFonts w:ascii="Times New Roman" w:hAnsi="Times New Roman" w:cs="Times New Roman"/>
        </w:rPr>
        <w:t></w:t>
      </w:r>
      <w:r w:rsidRPr="00EF6183">
        <w:rPr>
          <w:lang w:val="es-ES"/>
        </w:rPr>
        <w:t xml:space="preserve">Sí </w:t>
      </w:r>
      <w:r w:rsidR="006D51D2">
        <w:rPr>
          <w:lang w:val="es-ES"/>
        </w:rPr>
        <w:t xml:space="preserve"> </w:t>
      </w:r>
      <w:r w:rsidR="006D51D2" w:rsidRPr="0018319B">
        <w:rPr>
          <w:rFonts w:ascii="Times New Roman" w:hAnsi="Times New Roman" w:cs="Times New Roman"/>
        </w:rPr>
        <w:t></w:t>
      </w:r>
      <w:r w:rsidRPr="00EF6183">
        <w:rPr>
          <w:lang w:val="es-ES"/>
        </w:rPr>
        <w:t>No</w:t>
      </w:r>
    </w:p>
    <w:p w14:paraId="7E149C9E" w14:textId="77777777" w:rsidR="006D51D2" w:rsidRDefault="006D51D2" w:rsidP="00EF6183">
      <w:pPr>
        <w:rPr>
          <w:lang w:val="es-ES"/>
        </w:rPr>
      </w:pPr>
    </w:p>
    <w:p w14:paraId="7E22F136" w14:textId="395D5151" w:rsidR="00EF6183" w:rsidRPr="00EF6183" w:rsidRDefault="00EF6183" w:rsidP="00EF6183">
      <w:pPr>
        <w:rPr>
          <w:lang w:val="es-ES"/>
        </w:rPr>
      </w:pPr>
      <w:r w:rsidRPr="00EF6183">
        <w:rPr>
          <w:lang w:val="es-ES"/>
        </w:rPr>
        <w:t>¿</w:t>
      </w:r>
      <w:r w:rsidR="006D51D2">
        <w:rPr>
          <w:lang w:val="es-ES"/>
        </w:rPr>
        <w:t>L</w:t>
      </w:r>
      <w:r w:rsidRPr="00EF6183">
        <w:rPr>
          <w:lang w:val="es-ES"/>
        </w:rPr>
        <w:t xml:space="preserve">e gustaría formar parte del liderazgo de este grupo? </w:t>
      </w:r>
      <w:r w:rsidR="006D51D2" w:rsidRPr="0018319B">
        <w:rPr>
          <w:rFonts w:ascii="Times New Roman" w:hAnsi="Times New Roman" w:cs="Times New Roman"/>
        </w:rPr>
        <w:t></w:t>
      </w:r>
      <w:r w:rsidRPr="00EF6183">
        <w:rPr>
          <w:lang w:val="es-ES"/>
        </w:rPr>
        <w:t xml:space="preserve">Sí </w:t>
      </w:r>
      <w:r w:rsidR="006D51D2" w:rsidRPr="0018319B">
        <w:rPr>
          <w:rFonts w:ascii="Times New Roman" w:hAnsi="Times New Roman" w:cs="Times New Roman"/>
        </w:rPr>
        <w:t></w:t>
      </w:r>
      <w:r w:rsidRPr="00EF6183">
        <w:rPr>
          <w:lang w:val="es-ES"/>
        </w:rPr>
        <w:t>No</w:t>
      </w:r>
    </w:p>
    <w:p w14:paraId="21E0BBE4" w14:textId="77777777" w:rsidR="006D51D2" w:rsidRDefault="006D51D2" w:rsidP="00EF6183">
      <w:pPr>
        <w:rPr>
          <w:lang w:val="es-ES"/>
        </w:rPr>
      </w:pPr>
    </w:p>
    <w:p w14:paraId="6241BF49" w14:textId="77777777" w:rsidR="006D51D2" w:rsidRDefault="006D51D2" w:rsidP="00EF6183">
      <w:pPr>
        <w:rPr>
          <w:lang w:val="es-ES"/>
        </w:rPr>
      </w:pPr>
    </w:p>
    <w:p w14:paraId="2E737088" w14:textId="77777777" w:rsidR="006D51D2" w:rsidRDefault="006D51D2" w:rsidP="00EF6183">
      <w:pPr>
        <w:rPr>
          <w:lang w:val="es-ES"/>
        </w:rPr>
      </w:pPr>
    </w:p>
    <w:p w14:paraId="24102629" w14:textId="77777777" w:rsidR="006D51D2" w:rsidRDefault="006D51D2" w:rsidP="00EF6183">
      <w:pPr>
        <w:rPr>
          <w:lang w:val="es-ES"/>
        </w:rPr>
      </w:pPr>
    </w:p>
    <w:p w14:paraId="1D8C9A7B" w14:textId="1DB0D60B" w:rsidR="00EF6183" w:rsidRPr="00EF6183" w:rsidRDefault="00EF6183" w:rsidP="00EF6183">
      <w:pPr>
        <w:rPr>
          <w:lang w:val="es-ES"/>
        </w:rPr>
      </w:pPr>
      <w:r w:rsidRPr="00EF6183">
        <w:rPr>
          <w:lang w:val="es-ES"/>
        </w:rPr>
        <w:lastRenderedPageBreak/>
        <w:t>¿De qué manera está dispuesto a apoyar al grupo?</w:t>
      </w:r>
    </w:p>
    <w:p w14:paraId="360F2FE2" w14:textId="77777777" w:rsidR="00EF6183" w:rsidRPr="00EF6183" w:rsidRDefault="00EF6183" w:rsidP="00EF6183">
      <w:pPr>
        <w:rPr>
          <w:lang w:val="es-ES"/>
        </w:rPr>
      </w:pPr>
      <w:r w:rsidRPr="00EF6183">
        <w:rPr>
          <w:lang w:val="es-E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D51D2" w14:paraId="32CFEB90" w14:textId="77777777" w:rsidTr="006D51D2">
        <w:tc>
          <w:tcPr>
            <w:tcW w:w="4675" w:type="dxa"/>
          </w:tcPr>
          <w:p w14:paraId="26D3A4C7" w14:textId="5518EBC0" w:rsidR="006D51D2" w:rsidRPr="00EF6183" w:rsidRDefault="006D51D2" w:rsidP="006D51D2">
            <w:pPr>
              <w:rPr>
                <w:lang w:val="es-ES"/>
              </w:rPr>
            </w:pPr>
            <w:r w:rsidRPr="00EF6183">
              <w:rPr>
                <w:lang w:val="es-ES"/>
              </w:rPr>
              <w:t xml:space="preserve">• </w:t>
            </w:r>
            <w:r w:rsidR="00F651B1" w:rsidRPr="00EF6183">
              <w:rPr>
                <w:lang w:val="es-ES"/>
              </w:rPr>
              <w:t>Colíder</w:t>
            </w:r>
          </w:p>
          <w:p w14:paraId="20652576" w14:textId="77777777" w:rsidR="006D51D2" w:rsidRPr="00EF6183" w:rsidRDefault="006D51D2" w:rsidP="006D51D2">
            <w:pPr>
              <w:rPr>
                <w:lang w:val="es-ES"/>
              </w:rPr>
            </w:pPr>
            <w:r w:rsidRPr="00EF6183">
              <w:rPr>
                <w:lang w:val="es-ES"/>
              </w:rPr>
              <w:t>• Anotador / Secretario</w:t>
            </w:r>
          </w:p>
          <w:p w14:paraId="635AD810" w14:textId="77777777" w:rsidR="006D51D2" w:rsidRPr="00EF6183" w:rsidRDefault="006D51D2" w:rsidP="006D51D2">
            <w:pPr>
              <w:rPr>
                <w:lang w:val="es-ES"/>
              </w:rPr>
            </w:pPr>
            <w:r w:rsidRPr="00EF6183">
              <w:rPr>
                <w:lang w:val="es-ES"/>
              </w:rPr>
              <w:t>• Coordinadora de Difusión / Publicidad</w:t>
            </w:r>
          </w:p>
          <w:p w14:paraId="4C16B150" w14:textId="70288414" w:rsidR="006D51D2" w:rsidRDefault="006D51D2" w:rsidP="00EF6183">
            <w:pPr>
              <w:rPr>
                <w:lang w:val="es-ES"/>
              </w:rPr>
            </w:pPr>
            <w:r w:rsidRPr="00EF6183">
              <w:rPr>
                <w:lang w:val="es-ES"/>
              </w:rPr>
              <w:t xml:space="preserve">• Coordinador de </w:t>
            </w:r>
            <w:r>
              <w:rPr>
                <w:lang w:val="es-ES"/>
              </w:rPr>
              <w:t>Anuncios</w:t>
            </w:r>
          </w:p>
        </w:tc>
        <w:tc>
          <w:tcPr>
            <w:tcW w:w="4675" w:type="dxa"/>
          </w:tcPr>
          <w:p w14:paraId="47C389FC" w14:textId="77777777" w:rsidR="006D51D2" w:rsidRPr="00EF6183" w:rsidRDefault="006D51D2" w:rsidP="006D51D2">
            <w:pPr>
              <w:rPr>
                <w:lang w:val="es-ES"/>
              </w:rPr>
            </w:pPr>
            <w:r w:rsidRPr="00EF6183">
              <w:rPr>
                <w:lang w:val="es-ES"/>
              </w:rPr>
              <w:t>• Coordinador de redes sociales</w:t>
            </w:r>
          </w:p>
          <w:p w14:paraId="33915367" w14:textId="77777777" w:rsidR="006D51D2" w:rsidRPr="00EF6183" w:rsidRDefault="006D51D2" w:rsidP="006D51D2">
            <w:pPr>
              <w:rPr>
                <w:lang w:val="es-ES"/>
              </w:rPr>
            </w:pPr>
            <w:r w:rsidRPr="00EF6183">
              <w:rPr>
                <w:lang w:val="es-ES"/>
              </w:rPr>
              <w:t>• Coordinador del grupo de apoyo</w:t>
            </w:r>
          </w:p>
          <w:p w14:paraId="1D9D3390" w14:textId="5A7AB3E8" w:rsidR="006D51D2" w:rsidRDefault="006D51D2" w:rsidP="006D51D2">
            <w:pPr>
              <w:rPr>
                <w:lang w:val="es-ES"/>
              </w:rPr>
            </w:pPr>
            <w:r w:rsidRPr="00EF6183">
              <w:rPr>
                <w:lang w:val="es-ES"/>
              </w:rPr>
              <w:t>•</w:t>
            </w:r>
            <w:r>
              <w:rPr>
                <w:lang w:val="es-ES"/>
              </w:rPr>
              <w:t xml:space="preserve"> </w:t>
            </w:r>
            <w:r w:rsidRPr="00EF6183">
              <w:rPr>
                <w:lang w:val="es-ES"/>
              </w:rPr>
              <w:t>Otro: __________</w:t>
            </w:r>
          </w:p>
        </w:tc>
      </w:tr>
    </w:tbl>
    <w:p w14:paraId="3A9CED56" w14:textId="77777777" w:rsidR="006D51D2" w:rsidRDefault="006D51D2" w:rsidP="00EF6183">
      <w:pPr>
        <w:rPr>
          <w:lang w:val="es-ES"/>
        </w:rPr>
      </w:pPr>
    </w:p>
    <w:p w14:paraId="246051AA" w14:textId="7CA17453" w:rsidR="00EF6183" w:rsidRPr="00EF6183" w:rsidRDefault="00EF6183" w:rsidP="00EF6183">
      <w:pPr>
        <w:rPr>
          <w:lang w:val="es-ES"/>
        </w:rPr>
      </w:pPr>
      <w:r w:rsidRPr="00EF6183">
        <w:rPr>
          <w:lang w:val="es-ES"/>
        </w:rPr>
        <w:t>¿Qué temas de</w:t>
      </w:r>
      <w:r w:rsidR="006D51D2">
        <w:rPr>
          <w:lang w:val="es-ES"/>
        </w:rPr>
        <w:t xml:space="preserve"> </w:t>
      </w:r>
      <w:r w:rsidRPr="00EF6183">
        <w:rPr>
          <w:lang w:val="es-ES"/>
        </w:rPr>
        <w:t>taller le gustaría sugerir? ___________________________________________</w:t>
      </w:r>
    </w:p>
    <w:p w14:paraId="549F4A86" w14:textId="77777777" w:rsidR="006D51D2" w:rsidRDefault="006D51D2" w:rsidP="00EF6183">
      <w:pPr>
        <w:rPr>
          <w:lang w:val="es-ES"/>
        </w:rPr>
      </w:pPr>
    </w:p>
    <w:p w14:paraId="63E267B4" w14:textId="58F89CAC" w:rsidR="00EF6183" w:rsidRPr="00EF6183" w:rsidRDefault="00EF6183" w:rsidP="00EF6183">
      <w:pPr>
        <w:rPr>
          <w:lang w:val="es-ES"/>
        </w:rPr>
      </w:pPr>
      <w:r w:rsidRPr="00EF6183">
        <w:rPr>
          <w:lang w:val="es-ES"/>
        </w:rPr>
        <w:t>¡Gracias por completar esta encuesta! Devuélvalo por correo electrónico a _____________________ o por correo postal a __________________________. Si tienes alguna pregunta, por favor llama _________________________________</w:t>
      </w:r>
    </w:p>
    <w:sectPr w:rsidR="00EF6183" w:rsidRPr="00EF6183" w:rsidSect="001216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F383B"/>
    <w:multiLevelType w:val="hybridMultilevel"/>
    <w:tmpl w:val="7248B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E3MjM0tjQzsDBV0lEKTi0uzszPAykwrAUAMPC0zSwAAAA="/>
  </w:docVars>
  <w:rsids>
    <w:rsidRoot w:val="00EF6183"/>
    <w:rsid w:val="00121657"/>
    <w:rsid w:val="00146629"/>
    <w:rsid w:val="006D51D2"/>
    <w:rsid w:val="00A509B8"/>
    <w:rsid w:val="00EF6183"/>
    <w:rsid w:val="00F65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57E13"/>
  <w15:chartTrackingRefBased/>
  <w15:docId w15:val="{1DCDAD06-711B-264B-BB77-E831FBEEC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183"/>
    <w:pPr>
      <w:ind w:left="720"/>
      <w:contextualSpacing/>
    </w:pPr>
  </w:style>
  <w:style w:type="table" w:styleId="TableGrid">
    <w:name w:val="Table Grid"/>
    <w:basedOn w:val="TableNormal"/>
    <w:uiPriority w:val="39"/>
    <w:rsid w:val="006D51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ujar, Cinthia</dc:creator>
  <cp:keywords/>
  <dc:description/>
  <cp:lastModifiedBy>User</cp:lastModifiedBy>
  <cp:revision>2</cp:revision>
  <dcterms:created xsi:type="dcterms:W3CDTF">2021-05-03T14:12:00Z</dcterms:created>
  <dcterms:modified xsi:type="dcterms:W3CDTF">2021-05-03T14:12:00Z</dcterms:modified>
</cp:coreProperties>
</file>